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523D" w:rsidRDefault="00A5523D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A5523D">
        <w:rPr>
          <w:rFonts w:ascii="Times New Roman" w:eastAsia="Calibri" w:hAnsi="Times New Roman" w:cs="Times New Roman"/>
          <w:b/>
          <w:sz w:val="24"/>
          <w:szCs w:val="24"/>
        </w:rPr>
        <w:t>Appendix A</w:t>
      </w:r>
    </w:p>
    <w:p w:rsidR="005F4CCC" w:rsidRDefault="005F4CCC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Adolescent questionnaire for assessment of food insecurity</w:t>
      </w:r>
    </w:p>
    <w:tbl>
      <w:tblPr>
        <w:tblW w:w="0" w:type="auto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4"/>
        <w:gridCol w:w="4766"/>
        <w:gridCol w:w="4518"/>
      </w:tblGrid>
      <w:tr w:rsidR="007D383B" w:rsidTr="00AC3F6C">
        <w:tc>
          <w:tcPr>
            <w:tcW w:w="904" w:type="dxa"/>
            <w:shd w:val="clear" w:color="auto" w:fill="auto"/>
          </w:tcPr>
          <w:p w:rsidR="007D383B" w:rsidRDefault="007D383B" w:rsidP="00AC3F6C">
            <w:pPr>
              <w:spacing w:after="0"/>
            </w:pPr>
            <w:proofErr w:type="spellStart"/>
            <w:r>
              <w:t>S.No</w:t>
            </w:r>
            <w:proofErr w:type="spellEnd"/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Questions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Responses</w:t>
            </w:r>
          </w:p>
        </w:tc>
      </w:tr>
      <w:tr w:rsidR="007D383B" w:rsidTr="00AC3F6C">
        <w:trPr>
          <w:trHeight w:val="1373"/>
        </w:trPr>
        <w:tc>
          <w:tcPr>
            <w:tcW w:w="904" w:type="dxa"/>
            <w:shd w:val="clear" w:color="auto" w:fill="auto"/>
          </w:tcPr>
          <w:p w:rsidR="007D383B" w:rsidRDefault="007D383B" w:rsidP="007D383B">
            <w:pPr>
              <w:numPr>
                <w:ilvl w:val="0"/>
                <w:numId w:val="1"/>
              </w:numPr>
              <w:spacing w:after="0"/>
            </w:pP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In the past four weeks, did you worry that your household would not have enough food?</w:t>
            </w:r>
          </w:p>
          <w:p w:rsidR="007D383B" w:rsidRDefault="007D383B" w:rsidP="00AC3F6C">
            <w:pPr>
              <w:spacing w:after="0"/>
            </w:pP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0 = No (skip to Q2)</w:t>
            </w:r>
          </w:p>
          <w:p w:rsidR="007D383B" w:rsidRDefault="007D383B" w:rsidP="00AC3F6C">
            <w:pPr>
              <w:spacing w:after="0"/>
            </w:pPr>
            <w:r>
              <w:t>1=Yes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rPr>
          <w:trHeight w:val="1373"/>
        </w:trPr>
        <w:tc>
          <w:tcPr>
            <w:tcW w:w="904" w:type="dxa"/>
            <w:shd w:val="clear" w:color="auto" w:fill="auto"/>
          </w:tcPr>
          <w:p w:rsidR="007D383B" w:rsidRDefault="007D383B" w:rsidP="00AC3F6C">
            <w:pPr>
              <w:spacing w:after="0"/>
              <w:ind w:left="360"/>
            </w:pPr>
            <w:r>
              <w:t xml:space="preserve">1.a. </w:t>
            </w: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How often did this happen?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1 = Rarely (once or twice in the past four weeks)</w:t>
            </w:r>
          </w:p>
          <w:p w:rsidR="007D383B" w:rsidRDefault="007D383B" w:rsidP="00AC3F6C">
            <w:pPr>
              <w:spacing w:after="0"/>
            </w:pPr>
            <w:r>
              <w:t>2 = Sometimes (three to ten times in the past</w:t>
            </w:r>
          </w:p>
          <w:p w:rsidR="007D383B" w:rsidRDefault="007D383B" w:rsidP="00AC3F6C">
            <w:pPr>
              <w:spacing w:after="0"/>
            </w:pPr>
            <w:r>
              <w:t>four weeks)</w:t>
            </w:r>
          </w:p>
          <w:p w:rsidR="007D383B" w:rsidRDefault="007D383B" w:rsidP="00AC3F6C">
            <w:pPr>
              <w:spacing w:after="0"/>
            </w:pPr>
            <w:r>
              <w:t>3 = Often (more than ten times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rPr>
          <w:trHeight w:val="1070"/>
        </w:trPr>
        <w:tc>
          <w:tcPr>
            <w:tcW w:w="904" w:type="dxa"/>
            <w:shd w:val="clear" w:color="auto" w:fill="auto"/>
          </w:tcPr>
          <w:p w:rsidR="007D383B" w:rsidRDefault="007D383B" w:rsidP="007D383B">
            <w:pPr>
              <w:numPr>
                <w:ilvl w:val="0"/>
                <w:numId w:val="1"/>
              </w:numPr>
              <w:spacing w:after="0"/>
            </w:pP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In the past four weeks, were you not able to eat the kinds of foods you preferred because of a lack of resources?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0 = No (skip to Q3)</w:t>
            </w:r>
          </w:p>
          <w:p w:rsidR="007D383B" w:rsidRDefault="007D383B" w:rsidP="00AC3F6C">
            <w:pPr>
              <w:spacing w:after="0"/>
            </w:pPr>
            <w:r>
              <w:t>1=Yes ….|___|</w:t>
            </w:r>
          </w:p>
        </w:tc>
      </w:tr>
      <w:tr w:rsidR="007D383B" w:rsidTr="00AC3F6C">
        <w:trPr>
          <w:trHeight w:val="2267"/>
        </w:trPr>
        <w:tc>
          <w:tcPr>
            <w:tcW w:w="904" w:type="dxa"/>
            <w:shd w:val="clear" w:color="auto" w:fill="auto"/>
          </w:tcPr>
          <w:p w:rsidR="007D383B" w:rsidRDefault="007D383B" w:rsidP="00AC3F6C">
            <w:pPr>
              <w:spacing w:after="0"/>
              <w:ind w:left="360"/>
            </w:pPr>
            <w:r>
              <w:t xml:space="preserve">2.a. </w:t>
            </w: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 xml:space="preserve">How often did this happen? 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1 = Rarely (once or twice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2 = Sometimes (three to ten times in the past</w:t>
            </w:r>
          </w:p>
          <w:p w:rsidR="007D383B" w:rsidRDefault="007D383B" w:rsidP="00AC3F6C">
            <w:pPr>
              <w:spacing w:after="0"/>
            </w:pPr>
            <w:r>
              <w:t>four weeks)</w:t>
            </w:r>
          </w:p>
          <w:p w:rsidR="007D383B" w:rsidRDefault="007D383B" w:rsidP="00AC3F6C">
            <w:pPr>
              <w:spacing w:after="0"/>
            </w:pPr>
            <w:r>
              <w:t>3 = Often (more than ten times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….|</w:t>
            </w:r>
            <w:r w:rsidRPr="0032132B">
              <w:t>_</w:t>
            </w:r>
            <w:r>
              <w:t>__|</w:t>
            </w:r>
          </w:p>
        </w:tc>
      </w:tr>
      <w:tr w:rsidR="007D383B" w:rsidTr="00AC3F6C">
        <w:trPr>
          <w:trHeight w:val="980"/>
        </w:trPr>
        <w:tc>
          <w:tcPr>
            <w:tcW w:w="904" w:type="dxa"/>
            <w:shd w:val="clear" w:color="auto" w:fill="auto"/>
          </w:tcPr>
          <w:p w:rsidR="007D383B" w:rsidRDefault="007D383B" w:rsidP="007D383B">
            <w:pPr>
              <w:numPr>
                <w:ilvl w:val="0"/>
                <w:numId w:val="1"/>
              </w:numPr>
              <w:spacing w:after="0"/>
            </w:pP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In the past four weeks, did you have to eat a limited variety of foods due to a lack of resources?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0 = No (skip to Q4)</w:t>
            </w:r>
          </w:p>
          <w:p w:rsidR="007D383B" w:rsidRDefault="007D383B" w:rsidP="00AC3F6C">
            <w:pPr>
              <w:spacing w:after="0"/>
            </w:pPr>
            <w:r>
              <w:t>1 = Yes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rPr>
          <w:trHeight w:val="1970"/>
        </w:trPr>
        <w:tc>
          <w:tcPr>
            <w:tcW w:w="904" w:type="dxa"/>
            <w:shd w:val="clear" w:color="auto" w:fill="auto"/>
          </w:tcPr>
          <w:p w:rsidR="007D383B" w:rsidRDefault="007D383B" w:rsidP="00AC3F6C">
            <w:pPr>
              <w:spacing w:after="0"/>
              <w:ind w:left="360"/>
            </w:pPr>
            <w:r>
              <w:t xml:space="preserve">3.a. </w:t>
            </w: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 xml:space="preserve">How often did this happen? </w:t>
            </w:r>
          </w:p>
          <w:p w:rsidR="007D383B" w:rsidRDefault="007D383B" w:rsidP="00AC3F6C">
            <w:pPr>
              <w:spacing w:after="0"/>
            </w:pP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1 = Rarely (once or twice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2 = Sometimes (three to ten times in the past</w:t>
            </w:r>
          </w:p>
          <w:p w:rsidR="007D383B" w:rsidRDefault="007D383B" w:rsidP="00AC3F6C">
            <w:pPr>
              <w:spacing w:after="0"/>
            </w:pPr>
            <w:r>
              <w:t>four weeks)</w:t>
            </w:r>
          </w:p>
          <w:p w:rsidR="007D383B" w:rsidRDefault="007D383B" w:rsidP="00AC3F6C">
            <w:pPr>
              <w:spacing w:after="0"/>
            </w:pPr>
            <w:r>
              <w:t>3 = Often (more than ten times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</w:tc>
      </w:tr>
      <w:tr w:rsidR="007D383B" w:rsidTr="00AC3F6C">
        <w:trPr>
          <w:trHeight w:val="979"/>
        </w:trPr>
        <w:tc>
          <w:tcPr>
            <w:tcW w:w="904" w:type="dxa"/>
            <w:shd w:val="clear" w:color="auto" w:fill="auto"/>
          </w:tcPr>
          <w:p w:rsidR="007D383B" w:rsidRDefault="007D383B" w:rsidP="007D383B">
            <w:pPr>
              <w:numPr>
                <w:ilvl w:val="0"/>
                <w:numId w:val="1"/>
              </w:numPr>
              <w:spacing w:after="0"/>
            </w:pP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 w:rsidRPr="00002C9A">
              <w:t>In the past four weeks, did you have to eat some foods that you really did not want to eat because of a lack of resources to obtain other types of food?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0 = No (skip to Q5)</w:t>
            </w:r>
          </w:p>
          <w:p w:rsidR="007D383B" w:rsidRDefault="007D383B" w:rsidP="00AC3F6C">
            <w:pPr>
              <w:spacing w:after="0"/>
            </w:pPr>
            <w:r>
              <w:t>1 = Yes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rPr>
          <w:trHeight w:val="2249"/>
        </w:trPr>
        <w:tc>
          <w:tcPr>
            <w:tcW w:w="904" w:type="dxa"/>
            <w:shd w:val="clear" w:color="auto" w:fill="auto"/>
          </w:tcPr>
          <w:p w:rsidR="007D383B" w:rsidRDefault="007D383B" w:rsidP="00AC3F6C">
            <w:pPr>
              <w:spacing w:after="0"/>
              <w:ind w:left="360"/>
            </w:pPr>
            <w:r>
              <w:lastRenderedPageBreak/>
              <w:t xml:space="preserve">4.a. </w:t>
            </w:r>
          </w:p>
        </w:tc>
        <w:tc>
          <w:tcPr>
            <w:tcW w:w="4766" w:type="dxa"/>
            <w:shd w:val="clear" w:color="auto" w:fill="auto"/>
          </w:tcPr>
          <w:p w:rsidR="007D383B" w:rsidRPr="00002C9A" w:rsidRDefault="007D383B" w:rsidP="00AC3F6C">
            <w:pPr>
              <w:spacing w:after="0"/>
            </w:pPr>
            <w:r>
              <w:t>How often did this happen?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1 = Rarely (once or twice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2 = Sometimes (three to ten times in the past</w:t>
            </w:r>
          </w:p>
          <w:p w:rsidR="007D383B" w:rsidRDefault="007D383B" w:rsidP="00AC3F6C">
            <w:pPr>
              <w:spacing w:after="0"/>
            </w:pPr>
            <w:r>
              <w:t>four weeks)</w:t>
            </w:r>
          </w:p>
          <w:p w:rsidR="007D383B" w:rsidRDefault="007D383B" w:rsidP="00AC3F6C">
            <w:pPr>
              <w:spacing w:after="0"/>
            </w:pPr>
            <w:r>
              <w:t>3 = Often (more than ten times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c>
          <w:tcPr>
            <w:tcW w:w="904" w:type="dxa"/>
            <w:shd w:val="clear" w:color="auto" w:fill="auto"/>
          </w:tcPr>
          <w:p w:rsidR="007D383B" w:rsidRDefault="007D383B" w:rsidP="007D383B">
            <w:pPr>
              <w:numPr>
                <w:ilvl w:val="0"/>
                <w:numId w:val="1"/>
              </w:numPr>
              <w:spacing w:after="0"/>
            </w:pP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In the past four weeks, did you have to eat a smaller meal than you felt you needed because there was not enough food?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0 = No (skip to Q6)</w:t>
            </w:r>
          </w:p>
          <w:p w:rsidR="007D383B" w:rsidRDefault="007D383B" w:rsidP="00AC3F6C">
            <w:pPr>
              <w:spacing w:after="0"/>
            </w:pPr>
            <w:r>
              <w:t>1 = Yes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c>
          <w:tcPr>
            <w:tcW w:w="904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 xml:space="preserve">5.a. </w:t>
            </w: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 xml:space="preserve">How often did this happen? </w:t>
            </w:r>
          </w:p>
          <w:p w:rsidR="007D383B" w:rsidRDefault="007D383B" w:rsidP="00AC3F6C">
            <w:pPr>
              <w:spacing w:after="0"/>
            </w:pP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1 = Rarely (once or twice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2 = Sometimes (three to ten times in the past</w:t>
            </w:r>
          </w:p>
          <w:p w:rsidR="007D383B" w:rsidRDefault="007D383B" w:rsidP="00AC3F6C">
            <w:pPr>
              <w:spacing w:after="0"/>
            </w:pPr>
            <w:r>
              <w:t>four weeks)</w:t>
            </w:r>
          </w:p>
          <w:p w:rsidR="007D383B" w:rsidRDefault="007D383B" w:rsidP="00AC3F6C">
            <w:pPr>
              <w:spacing w:after="0"/>
            </w:pPr>
            <w:r>
              <w:t>3 = Often (more than ten times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c>
          <w:tcPr>
            <w:tcW w:w="904" w:type="dxa"/>
            <w:shd w:val="clear" w:color="auto" w:fill="auto"/>
          </w:tcPr>
          <w:p w:rsidR="007D383B" w:rsidRDefault="007D383B" w:rsidP="007D383B">
            <w:pPr>
              <w:numPr>
                <w:ilvl w:val="0"/>
                <w:numId w:val="1"/>
              </w:numPr>
              <w:spacing w:after="0"/>
            </w:pP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In the past four weeks, did you have to eat fewer meals in a day because there was not enough food?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0 = No (skip to Q7)</w:t>
            </w:r>
          </w:p>
          <w:p w:rsidR="007D383B" w:rsidRDefault="007D383B" w:rsidP="00AC3F6C">
            <w:pPr>
              <w:spacing w:after="0"/>
            </w:pPr>
            <w:r>
              <w:t>1 = Yes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c>
          <w:tcPr>
            <w:tcW w:w="904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6.a.</w:t>
            </w: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 xml:space="preserve">How often did this happen? 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1 = Rarely (once or twice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2 = Sometimes (three to ten times in the past</w:t>
            </w:r>
          </w:p>
          <w:p w:rsidR="007D383B" w:rsidRDefault="007D383B" w:rsidP="00AC3F6C">
            <w:pPr>
              <w:spacing w:after="0"/>
            </w:pPr>
            <w:r>
              <w:t>four weeks)</w:t>
            </w:r>
          </w:p>
          <w:p w:rsidR="007D383B" w:rsidRDefault="007D383B" w:rsidP="00AC3F6C">
            <w:pPr>
              <w:spacing w:after="0"/>
            </w:pPr>
            <w:r>
              <w:t>3 = Often (more than ten times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c>
          <w:tcPr>
            <w:tcW w:w="904" w:type="dxa"/>
            <w:shd w:val="clear" w:color="auto" w:fill="auto"/>
          </w:tcPr>
          <w:p w:rsidR="007D383B" w:rsidRDefault="007D383B" w:rsidP="007D383B">
            <w:pPr>
              <w:numPr>
                <w:ilvl w:val="0"/>
                <w:numId w:val="1"/>
              </w:numPr>
              <w:spacing w:after="0"/>
            </w:pP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In the past four weeks, was there ever no food to eat of any kind for you because of lack of resources to get food?</w:t>
            </w:r>
          </w:p>
          <w:p w:rsidR="007D383B" w:rsidRDefault="007D383B" w:rsidP="00AC3F6C">
            <w:pPr>
              <w:spacing w:after="0"/>
            </w:pP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0 = No (skip to Q8)</w:t>
            </w:r>
          </w:p>
          <w:p w:rsidR="007D383B" w:rsidRDefault="007D383B" w:rsidP="00AC3F6C">
            <w:pPr>
              <w:spacing w:after="0"/>
            </w:pPr>
            <w:r>
              <w:t>1 = Yes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c>
          <w:tcPr>
            <w:tcW w:w="904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7.a.</w:t>
            </w: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 xml:space="preserve">How often did this happen? </w:t>
            </w:r>
          </w:p>
          <w:p w:rsidR="007D383B" w:rsidRDefault="007D383B" w:rsidP="00AC3F6C">
            <w:pPr>
              <w:spacing w:after="0"/>
            </w:pP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1 = Rarely (once or twice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2 = Sometimes (three to ten times in the past</w:t>
            </w:r>
          </w:p>
          <w:p w:rsidR="007D383B" w:rsidRDefault="007D383B" w:rsidP="00AC3F6C">
            <w:pPr>
              <w:spacing w:after="0"/>
            </w:pPr>
            <w:r>
              <w:t>four weeks)</w:t>
            </w:r>
          </w:p>
          <w:p w:rsidR="007D383B" w:rsidRDefault="007D383B" w:rsidP="00AC3F6C">
            <w:pPr>
              <w:spacing w:after="0"/>
            </w:pPr>
            <w:r>
              <w:t>3 = Often (more than ten times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rPr>
          <w:trHeight w:val="979"/>
        </w:trPr>
        <w:tc>
          <w:tcPr>
            <w:tcW w:w="904" w:type="dxa"/>
            <w:shd w:val="clear" w:color="auto" w:fill="auto"/>
          </w:tcPr>
          <w:p w:rsidR="007D383B" w:rsidRDefault="007D383B" w:rsidP="007D383B">
            <w:pPr>
              <w:numPr>
                <w:ilvl w:val="0"/>
                <w:numId w:val="1"/>
              </w:numPr>
              <w:spacing w:after="0"/>
            </w:pP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In the past four weeks, did you go to sleep at night hungry because there was not enough food?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0 = No (skip to Q9)</w:t>
            </w:r>
          </w:p>
          <w:p w:rsidR="007D383B" w:rsidRDefault="007D383B" w:rsidP="00AC3F6C">
            <w:pPr>
              <w:spacing w:after="0"/>
            </w:pPr>
            <w:r>
              <w:t>1 = Yes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c>
          <w:tcPr>
            <w:tcW w:w="904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lastRenderedPageBreak/>
              <w:t>8.a.</w:t>
            </w: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 xml:space="preserve">How often did this happen? 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1 = Rarely (once or twice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2 = Sometimes (three to ten times in the past</w:t>
            </w:r>
          </w:p>
          <w:p w:rsidR="007D383B" w:rsidRDefault="007D383B" w:rsidP="00AC3F6C">
            <w:pPr>
              <w:spacing w:after="0"/>
            </w:pPr>
            <w:r>
              <w:t>four weeks)</w:t>
            </w:r>
          </w:p>
          <w:p w:rsidR="007D383B" w:rsidRDefault="007D383B" w:rsidP="00AC3F6C">
            <w:pPr>
              <w:spacing w:after="0"/>
            </w:pPr>
            <w:r>
              <w:t>3 = Often (more than ten times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c>
          <w:tcPr>
            <w:tcW w:w="904" w:type="dxa"/>
            <w:shd w:val="clear" w:color="auto" w:fill="auto"/>
          </w:tcPr>
          <w:p w:rsidR="007D383B" w:rsidRDefault="007D383B" w:rsidP="007D383B">
            <w:pPr>
              <w:numPr>
                <w:ilvl w:val="0"/>
                <w:numId w:val="1"/>
              </w:numPr>
              <w:spacing w:after="0"/>
            </w:pP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In the past four weeks, did you go a whole day and night without eating anything because there was not enough food?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0 = No (the questionnaire is finished)</w:t>
            </w:r>
          </w:p>
          <w:p w:rsidR="007D383B" w:rsidRDefault="007D383B" w:rsidP="00AC3F6C">
            <w:pPr>
              <w:spacing w:after="0"/>
            </w:pPr>
            <w:r>
              <w:t>1 = Yes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c>
          <w:tcPr>
            <w:tcW w:w="904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 xml:space="preserve">9.a. </w:t>
            </w: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 xml:space="preserve">How often did this happen? </w:t>
            </w:r>
          </w:p>
          <w:p w:rsidR="007D383B" w:rsidRDefault="007D383B" w:rsidP="00AC3F6C">
            <w:pPr>
              <w:spacing w:after="0"/>
            </w:pP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1 = Rarely (once or twice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2 = Sometimes (three to ten times in the past</w:t>
            </w:r>
          </w:p>
          <w:p w:rsidR="007D383B" w:rsidRDefault="007D383B" w:rsidP="00AC3F6C">
            <w:pPr>
              <w:spacing w:after="0"/>
            </w:pPr>
            <w:r>
              <w:t>four weeks)</w:t>
            </w:r>
          </w:p>
          <w:p w:rsidR="007D383B" w:rsidRDefault="007D383B" w:rsidP="00AC3F6C">
            <w:pPr>
              <w:spacing w:after="0"/>
            </w:pPr>
            <w:r>
              <w:t>3 = Often (more than ten times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</w:tbl>
    <w:p w:rsidR="007D383B" w:rsidRPr="00A5523D" w:rsidRDefault="007D383B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A5523D" w:rsidRPr="00A5523D" w:rsidRDefault="00A5523D" w:rsidP="00A5523D">
      <w:pPr>
        <w:spacing w:after="16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93F74" w:rsidRDefault="00B93F74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7D383B" w:rsidRDefault="007D383B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7D383B" w:rsidRDefault="007D383B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7D383B" w:rsidRDefault="007D383B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7D383B" w:rsidRDefault="007D383B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7D383B" w:rsidRDefault="007D383B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7D383B" w:rsidRDefault="007D383B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7D383B" w:rsidRDefault="007D383B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7D383B" w:rsidRDefault="007D383B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A5523D" w:rsidRPr="005F4CCC" w:rsidRDefault="005F4CCC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5F4CCC">
        <w:rPr>
          <w:rFonts w:ascii="Times New Roman" w:eastAsia="Calibri" w:hAnsi="Times New Roman" w:cs="Times New Roman"/>
          <w:b/>
          <w:sz w:val="24"/>
          <w:szCs w:val="24"/>
        </w:rPr>
        <w:lastRenderedPageBreak/>
        <w:t>Household questionnaire for assessment of food insecurity</w:t>
      </w:r>
    </w:p>
    <w:tbl>
      <w:tblPr>
        <w:tblW w:w="0" w:type="auto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4"/>
        <w:gridCol w:w="4766"/>
        <w:gridCol w:w="4518"/>
      </w:tblGrid>
      <w:tr w:rsidR="007D383B" w:rsidTr="00AC3F6C">
        <w:tc>
          <w:tcPr>
            <w:tcW w:w="904" w:type="dxa"/>
            <w:shd w:val="clear" w:color="auto" w:fill="auto"/>
          </w:tcPr>
          <w:p w:rsidR="007D383B" w:rsidRDefault="007D383B" w:rsidP="00AC3F6C">
            <w:pPr>
              <w:spacing w:after="0"/>
            </w:pPr>
            <w:proofErr w:type="spellStart"/>
            <w:r>
              <w:t>S.No</w:t>
            </w:r>
            <w:proofErr w:type="spellEnd"/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Questions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Responses</w:t>
            </w:r>
          </w:p>
        </w:tc>
      </w:tr>
      <w:tr w:rsidR="007D383B" w:rsidTr="00AC3F6C">
        <w:trPr>
          <w:trHeight w:val="979"/>
        </w:trPr>
        <w:tc>
          <w:tcPr>
            <w:tcW w:w="904" w:type="dxa"/>
            <w:shd w:val="clear" w:color="auto" w:fill="auto"/>
          </w:tcPr>
          <w:p w:rsidR="007D383B" w:rsidRDefault="007D383B" w:rsidP="007D383B">
            <w:pPr>
              <w:numPr>
                <w:ilvl w:val="0"/>
                <w:numId w:val="1"/>
              </w:numPr>
              <w:spacing w:after="0"/>
            </w:pP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In the past four weeks, did you worry that your household would not have enough food?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0 = No (skip to Q2)</w:t>
            </w:r>
          </w:p>
          <w:p w:rsidR="007D383B" w:rsidRDefault="007D383B" w:rsidP="00AC3F6C">
            <w:pPr>
              <w:spacing w:after="0"/>
            </w:pPr>
            <w:r>
              <w:t>1=Yes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rPr>
          <w:trHeight w:val="1373"/>
        </w:trPr>
        <w:tc>
          <w:tcPr>
            <w:tcW w:w="904" w:type="dxa"/>
            <w:shd w:val="clear" w:color="auto" w:fill="auto"/>
          </w:tcPr>
          <w:p w:rsidR="007D383B" w:rsidRDefault="007D383B" w:rsidP="00AC3F6C">
            <w:pPr>
              <w:spacing w:after="0"/>
              <w:ind w:left="360"/>
            </w:pPr>
            <w:r>
              <w:t xml:space="preserve">1.a. </w:t>
            </w: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How often did this happen?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1 = Rarely (once or twice in the past four weeks)</w:t>
            </w:r>
          </w:p>
          <w:p w:rsidR="007D383B" w:rsidRDefault="007D383B" w:rsidP="00AC3F6C">
            <w:pPr>
              <w:spacing w:after="0"/>
            </w:pPr>
            <w:r>
              <w:t>2 = Sometimes (three to ten times in the past</w:t>
            </w:r>
          </w:p>
          <w:p w:rsidR="007D383B" w:rsidRDefault="007D383B" w:rsidP="00AC3F6C">
            <w:pPr>
              <w:spacing w:after="0"/>
            </w:pPr>
            <w:r>
              <w:t>four weeks)</w:t>
            </w:r>
          </w:p>
          <w:p w:rsidR="007D383B" w:rsidRDefault="007D383B" w:rsidP="00AC3F6C">
            <w:pPr>
              <w:spacing w:after="0"/>
            </w:pPr>
            <w:r>
              <w:t>3 = Often (more than ten times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rPr>
          <w:trHeight w:val="1070"/>
        </w:trPr>
        <w:tc>
          <w:tcPr>
            <w:tcW w:w="904" w:type="dxa"/>
            <w:shd w:val="clear" w:color="auto" w:fill="auto"/>
          </w:tcPr>
          <w:p w:rsidR="007D383B" w:rsidRDefault="007D383B" w:rsidP="007D383B">
            <w:pPr>
              <w:numPr>
                <w:ilvl w:val="0"/>
                <w:numId w:val="1"/>
              </w:numPr>
              <w:spacing w:after="0"/>
            </w:pP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In the past four weeks, were you or any household member not able to eat the kinds of foods you preferred because of a lack of resources?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0 = No (skip to Q3)</w:t>
            </w:r>
          </w:p>
          <w:p w:rsidR="007D383B" w:rsidRDefault="007D383B" w:rsidP="00AC3F6C">
            <w:pPr>
              <w:spacing w:after="0"/>
            </w:pPr>
            <w:r>
              <w:t>1=Yes ….|___|</w:t>
            </w:r>
          </w:p>
        </w:tc>
      </w:tr>
      <w:tr w:rsidR="007D383B" w:rsidTr="00AC3F6C">
        <w:trPr>
          <w:trHeight w:val="2330"/>
        </w:trPr>
        <w:tc>
          <w:tcPr>
            <w:tcW w:w="904" w:type="dxa"/>
            <w:shd w:val="clear" w:color="auto" w:fill="auto"/>
          </w:tcPr>
          <w:p w:rsidR="007D383B" w:rsidRDefault="007D383B" w:rsidP="00AC3F6C">
            <w:pPr>
              <w:spacing w:after="0"/>
              <w:ind w:left="360"/>
            </w:pPr>
            <w:r>
              <w:t xml:space="preserve">2.a. </w:t>
            </w: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 xml:space="preserve">How often did this happen? </w:t>
            </w:r>
          </w:p>
          <w:p w:rsidR="007D383B" w:rsidRDefault="007D383B" w:rsidP="00AC3F6C">
            <w:pPr>
              <w:spacing w:after="0"/>
            </w:pP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1 = Rarely (once or twice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2 = Sometimes (three to ten times in the past</w:t>
            </w:r>
          </w:p>
          <w:p w:rsidR="007D383B" w:rsidRDefault="007D383B" w:rsidP="00AC3F6C">
            <w:pPr>
              <w:spacing w:after="0"/>
            </w:pPr>
            <w:r>
              <w:t>four weeks)</w:t>
            </w:r>
          </w:p>
          <w:p w:rsidR="007D383B" w:rsidRDefault="007D383B" w:rsidP="00AC3F6C">
            <w:pPr>
              <w:spacing w:after="0"/>
            </w:pPr>
            <w:r>
              <w:t>3 = Often (more than ten times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|___|</w:t>
            </w:r>
          </w:p>
        </w:tc>
      </w:tr>
      <w:tr w:rsidR="007D383B" w:rsidTr="00AC3F6C">
        <w:trPr>
          <w:trHeight w:val="1025"/>
        </w:trPr>
        <w:tc>
          <w:tcPr>
            <w:tcW w:w="904" w:type="dxa"/>
            <w:shd w:val="clear" w:color="auto" w:fill="auto"/>
          </w:tcPr>
          <w:p w:rsidR="007D383B" w:rsidRDefault="007D383B" w:rsidP="007D383B">
            <w:pPr>
              <w:numPr>
                <w:ilvl w:val="0"/>
                <w:numId w:val="1"/>
              </w:numPr>
              <w:spacing w:after="0"/>
            </w:pP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In the past four weeks, did you or any household member have to eat a limited variety of foods due to a lack of resources?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0 = No (skip to Q4)</w:t>
            </w:r>
          </w:p>
          <w:p w:rsidR="007D383B" w:rsidRDefault="007D383B" w:rsidP="00AC3F6C">
            <w:pPr>
              <w:spacing w:after="0"/>
            </w:pPr>
            <w:r>
              <w:t>1 = Yes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rPr>
          <w:trHeight w:val="2016"/>
        </w:trPr>
        <w:tc>
          <w:tcPr>
            <w:tcW w:w="904" w:type="dxa"/>
            <w:shd w:val="clear" w:color="auto" w:fill="auto"/>
          </w:tcPr>
          <w:p w:rsidR="007D383B" w:rsidRDefault="007D383B" w:rsidP="00AC3F6C">
            <w:pPr>
              <w:spacing w:after="0"/>
              <w:ind w:left="360"/>
            </w:pPr>
            <w:r>
              <w:t xml:space="preserve">3.a. </w:t>
            </w: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 xml:space="preserve">How often did this happen? </w:t>
            </w:r>
          </w:p>
          <w:p w:rsidR="007D383B" w:rsidRDefault="007D383B" w:rsidP="00AC3F6C">
            <w:pPr>
              <w:spacing w:after="0"/>
            </w:pP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1 = Rarely (once or twice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2 = Sometimes (three to ten times in the past</w:t>
            </w:r>
          </w:p>
          <w:p w:rsidR="007D383B" w:rsidRDefault="007D383B" w:rsidP="00AC3F6C">
            <w:pPr>
              <w:spacing w:after="0"/>
            </w:pPr>
            <w:r>
              <w:t>four weeks)</w:t>
            </w:r>
          </w:p>
          <w:p w:rsidR="007D383B" w:rsidRDefault="007D383B" w:rsidP="00AC3F6C">
            <w:pPr>
              <w:spacing w:after="0"/>
            </w:pPr>
            <w:r>
              <w:t>3 = Often (more than ten times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 w:rsidRPr="00FA22CF">
              <w:t>|___|</w:t>
            </w:r>
          </w:p>
        </w:tc>
      </w:tr>
      <w:tr w:rsidR="007D383B" w:rsidTr="00AC3F6C">
        <w:trPr>
          <w:trHeight w:val="1296"/>
        </w:trPr>
        <w:tc>
          <w:tcPr>
            <w:tcW w:w="904" w:type="dxa"/>
            <w:shd w:val="clear" w:color="auto" w:fill="auto"/>
          </w:tcPr>
          <w:p w:rsidR="007D383B" w:rsidRDefault="007D383B" w:rsidP="007D383B">
            <w:pPr>
              <w:numPr>
                <w:ilvl w:val="0"/>
                <w:numId w:val="1"/>
              </w:numPr>
              <w:spacing w:after="0"/>
            </w:pP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 w:rsidRPr="00002C9A">
              <w:t>In the past four weeks, did you or any household member have to eat some foods that you really did not want to eat because of a lack of resources to obtain other types of food?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0 = No (skip to Q5)</w:t>
            </w:r>
          </w:p>
          <w:p w:rsidR="007D383B" w:rsidRDefault="007D383B" w:rsidP="00AC3F6C">
            <w:pPr>
              <w:spacing w:after="0"/>
            </w:pPr>
            <w:r>
              <w:t>1 = Yes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rPr>
          <w:trHeight w:val="2420"/>
        </w:trPr>
        <w:tc>
          <w:tcPr>
            <w:tcW w:w="904" w:type="dxa"/>
            <w:shd w:val="clear" w:color="auto" w:fill="auto"/>
          </w:tcPr>
          <w:p w:rsidR="007D383B" w:rsidRDefault="007D383B" w:rsidP="00AC3F6C">
            <w:pPr>
              <w:spacing w:after="0"/>
              <w:ind w:left="360"/>
            </w:pPr>
            <w:r>
              <w:lastRenderedPageBreak/>
              <w:t xml:space="preserve">4.a. </w:t>
            </w:r>
          </w:p>
        </w:tc>
        <w:tc>
          <w:tcPr>
            <w:tcW w:w="4766" w:type="dxa"/>
            <w:shd w:val="clear" w:color="auto" w:fill="auto"/>
          </w:tcPr>
          <w:p w:rsidR="007D383B" w:rsidRPr="00002C9A" w:rsidRDefault="007D383B" w:rsidP="00AC3F6C">
            <w:pPr>
              <w:spacing w:after="0"/>
            </w:pPr>
            <w:r>
              <w:t>How often did this happen?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1 = Rarely (once or twice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2 = Sometimes (three to ten times in the past</w:t>
            </w:r>
          </w:p>
          <w:p w:rsidR="007D383B" w:rsidRDefault="007D383B" w:rsidP="00AC3F6C">
            <w:pPr>
              <w:spacing w:after="0"/>
            </w:pPr>
            <w:r>
              <w:t>four weeks)</w:t>
            </w:r>
          </w:p>
          <w:p w:rsidR="007D383B" w:rsidRDefault="007D383B" w:rsidP="00AC3F6C">
            <w:pPr>
              <w:spacing w:after="0"/>
            </w:pPr>
            <w:r>
              <w:t>3 = Often (more than ten times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c>
          <w:tcPr>
            <w:tcW w:w="904" w:type="dxa"/>
            <w:shd w:val="clear" w:color="auto" w:fill="auto"/>
          </w:tcPr>
          <w:p w:rsidR="007D383B" w:rsidRDefault="007D383B" w:rsidP="007D383B">
            <w:pPr>
              <w:numPr>
                <w:ilvl w:val="0"/>
                <w:numId w:val="1"/>
              </w:numPr>
              <w:spacing w:after="0"/>
            </w:pP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In the past four weeks, did you or any household member have to eat a smaller meal than you felt you needed because there was not enough food?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0 = No (skip to Q6)</w:t>
            </w:r>
          </w:p>
          <w:p w:rsidR="007D383B" w:rsidRDefault="007D383B" w:rsidP="00AC3F6C">
            <w:pPr>
              <w:spacing w:after="0"/>
            </w:pPr>
            <w:r>
              <w:t>1 = Yes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c>
          <w:tcPr>
            <w:tcW w:w="904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 xml:space="preserve">5.a. </w:t>
            </w: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 xml:space="preserve">How often did this happen? </w:t>
            </w:r>
          </w:p>
          <w:p w:rsidR="007D383B" w:rsidRDefault="007D383B" w:rsidP="00AC3F6C">
            <w:pPr>
              <w:spacing w:after="0"/>
            </w:pP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1 = Rarely (once or twice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2 = Sometimes (three to ten times in the past</w:t>
            </w:r>
          </w:p>
          <w:p w:rsidR="007D383B" w:rsidRDefault="007D383B" w:rsidP="00AC3F6C">
            <w:pPr>
              <w:spacing w:after="0"/>
            </w:pPr>
            <w:r>
              <w:t>four weeks)</w:t>
            </w:r>
          </w:p>
          <w:p w:rsidR="007D383B" w:rsidRDefault="007D383B" w:rsidP="00AC3F6C">
            <w:pPr>
              <w:spacing w:after="0"/>
            </w:pPr>
            <w:r>
              <w:t>3 = Often (more than ten times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c>
          <w:tcPr>
            <w:tcW w:w="904" w:type="dxa"/>
            <w:shd w:val="clear" w:color="auto" w:fill="auto"/>
          </w:tcPr>
          <w:p w:rsidR="007D383B" w:rsidRDefault="007D383B" w:rsidP="007D383B">
            <w:pPr>
              <w:numPr>
                <w:ilvl w:val="0"/>
                <w:numId w:val="1"/>
              </w:numPr>
              <w:spacing w:after="0"/>
            </w:pP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In the past four weeks, did you or any other household member have to eat fewer meals in a day because there was not enough food?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0 = No (skip to Q7)</w:t>
            </w:r>
          </w:p>
          <w:p w:rsidR="007D383B" w:rsidRDefault="007D383B" w:rsidP="00AC3F6C">
            <w:pPr>
              <w:spacing w:after="0"/>
            </w:pPr>
            <w:r>
              <w:t>1 = Yes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c>
          <w:tcPr>
            <w:tcW w:w="904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6.a.</w:t>
            </w: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 xml:space="preserve">How often did this happen? 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1 = Rarely (once or twice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2 = Sometimes (three to ten times in the past</w:t>
            </w:r>
          </w:p>
          <w:p w:rsidR="007D383B" w:rsidRDefault="007D383B" w:rsidP="00AC3F6C">
            <w:pPr>
              <w:spacing w:after="0"/>
            </w:pPr>
            <w:r>
              <w:t>four weeks)</w:t>
            </w:r>
          </w:p>
          <w:p w:rsidR="007D383B" w:rsidRDefault="007D383B" w:rsidP="00AC3F6C">
            <w:pPr>
              <w:spacing w:after="0"/>
            </w:pPr>
            <w:r>
              <w:t>3 = Often (more than ten times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c>
          <w:tcPr>
            <w:tcW w:w="904" w:type="dxa"/>
            <w:shd w:val="clear" w:color="auto" w:fill="auto"/>
          </w:tcPr>
          <w:p w:rsidR="007D383B" w:rsidRDefault="007D383B" w:rsidP="007D383B">
            <w:pPr>
              <w:numPr>
                <w:ilvl w:val="0"/>
                <w:numId w:val="1"/>
              </w:numPr>
              <w:spacing w:after="0"/>
            </w:pP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In the past four weeks, was there ever no food to eat of any kind in your household because of lack of resources to get food?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0 = No (skip to Q8)</w:t>
            </w:r>
          </w:p>
          <w:p w:rsidR="007D383B" w:rsidRDefault="007D383B" w:rsidP="00AC3F6C">
            <w:pPr>
              <w:spacing w:after="0"/>
            </w:pPr>
            <w:r>
              <w:t>1 = Yes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c>
          <w:tcPr>
            <w:tcW w:w="904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7.a.</w:t>
            </w: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 xml:space="preserve">How often did this happen? </w:t>
            </w:r>
          </w:p>
          <w:p w:rsidR="007D383B" w:rsidRDefault="007D383B" w:rsidP="00AC3F6C">
            <w:pPr>
              <w:spacing w:after="0"/>
            </w:pP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1 = Rarely (once or twice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2 = Sometimes (three to ten times in the past</w:t>
            </w:r>
          </w:p>
          <w:p w:rsidR="007D383B" w:rsidRDefault="007D383B" w:rsidP="00AC3F6C">
            <w:pPr>
              <w:spacing w:after="0"/>
            </w:pPr>
            <w:r>
              <w:t>four weeks)</w:t>
            </w:r>
          </w:p>
          <w:p w:rsidR="007D383B" w:rsidRDefault="007D383B" w:rsidP="00AC3F6C">
            <w:pPr>
              <w:spacing w:after="0"/>
            </w:pPr>
            <w:r>
              <w:t>3 = Often (more than ten times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rPr>
          <w:trHeight w:val="1061"/>
        </w:trPr>
        <w:tc>
          <w:tcPr>
            <w:tcW w:w="904" w:type="dxa"/>
            <w:shd w:val="clear" w:color="auto" w:fill="auto"/>
          </w:tcPr>
          <w:p w:rsidR="007D383B" w:rsidRDefault="007D383B" w:rsidP="007D383B">
            <w:pPr>
              <w:numPr>
                <w:ilvl w:val="0"/>
                <w:numId w:val="1"/>
              </w:numPr>
              <w:spacing w:after="0"/>
            </w:pP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In the past four weeks, did you or any household member go to sleep at night hungry because there was not enough food?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0 = No (skip to Q9)</w:t>
            </w:r>
          </w:p>
          <w:p w:rsidR="007D383B" w:rsidRDefault="007D383B" w:rsidP="00AC3F6C">
            <w:pPr>
              <w:spacing w:after="0"/>
            </w:pPr>
            <w:r>
              <w:t>1 = Yes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c>
          <w:tcPr>
            <w:tcW w:w="904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lastRenderedPageBreak/>
              <w:t>8.a.</w:t>
            </w: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 xml:space="preserve">How often did this happen? 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1 = Rarely (once or twice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2 = Sometimes (three to ten times in the past</w:t>
            </w:r>
          </w:p>
          <w:p w:rsidR="007D383B" w:rsidRDefault="007D383B" w:rsidP="00AC3F6C">
            <w:pPr>
              <w:spacing w:after="0"/>
            </w:pPr>
            <w:r>
              <w:t>four weeks)</w:t>
            </w:r>
          </w:p>
          <w:p w:rsidR="007D383B" w:rsidRDefault="007D383B" w:rsidP="00AC3F6C">
            <w:pPr>
              <w:spacing w:after="0"/>
            </w:pPr>
            <w:r>
              <w:t>3 = Often (more than ten times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c>
          <w:tcPr>
            <w:tcW w:w="904" w:type="dxa"/>
            <w:shd w:val="clear" w:color="auto" w:fill="auto"/>
          </w:tcPr>
          <w:p w:rsidR="007D383B" w:rsidRDefault="007D383B" w:rsidP="007D383B">
            <w:pPr>
              <w:numPr>
                <w:ilvl w:val="0"/>
                <w:numId w:val="1"/>
              </w:numPr>
              <w:spacing w:after="0"/>
            </w:pP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In the past four weeks, did you or any household member go a whole day and night without eating anything because there was not enough food?</w:t>
            </w: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0 = No (the questionnaire is finished)</w:t>
            </w:r>
          </w:p>
          <w:p w:rsidR="007D383B" w:rsidRDefault="007D383B" w:rsidP="00AC3F6C">
            <w:pPr>
              <w:spacing w:after="0"/>
            </w:pPr>
            <w:r>
              <w:t>1 = Yes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  <w:tr w:rsidR="007D383B" w:rsidTr="00AC3F6C">
        <w:tc>
          <w:tcPr>
            <w:tcW w:w="904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 xml:space="preserve">9.a. </w:t>
            </w:r>
          </w:p>
        </w:tc>
        <w:tc>
          <w:tcPr>
            <w:tcW w:w="4766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 xml:space="preserve">How often did this happen? </w:t>
            </w:r>
          </w:p>
          <w:p w:rsidR="007D383B" w:rsidRDefault="007D383B" w:rsidP="00AC3F6C">
            <w:pPr>
              <w:spacing w:after="0"/>
            </w:pPr>
          </w:p>
        </w:tc>
        <w:tc>
          <w:tcPr>
            <w:tcW w:w="4518" w:type="dxa"/>
            <w:shd w:val="clear" w:color="auto" w:fill="auto"/>
          </w:tcPr>
          <w:p w:rsidR="007D383B" w:rsidRDefault="007D383B" w:rsidP="00AC3F6C">
            <w:pPr>
              <w:spacing w:after="0"/>
            </w:pPr>
            <w:r>
              <w:t>1 = Rarely (once or twice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2 = Sometimes (three to ten times in the past</w:t>
            </w:r>
          </w:p>
          <w:p w:rsidR="007D383B" w:rsidRDefault="007D383B" w:rsidP="00AC3F6C">
            <w:pPr>
              <w:spacing w:after="0"/>
            </w:pPr>
            <w:r>
              <w:t>four weeks)</w:t>
            </w:r>
          </w:p>
          <w:p w:rsidR="007D383B" w:rsidRDefault="007D383B" w:rsidP="00AC3F6C">
            <w:pPr>
              <w:spacing w:after="0"/>
            </w:pPr>
            <w:r>
              <w:t>3 = Often (more than ten times in the past four</w:t>
            </w:r>
          </w:p>
          <w:p w:rsidR="007D383B" w:rsidRDefault="007D383B" w:rsidP="00AC3F6C">
            <w:pPr>
              <w:spacing w:after="0"/>
            </w:pPr>
            <w:r>
              <w:t>weeks)</w:t>
            </w:r>
          </w:p>
          <w:p w:rsidR="007D383B" w:rsidRDefault="007D383B" w:rsidP="00AC3F6C">
            <w:pPr>
              <w:spacing w:after="0"/>
            </w:pPr>
            <w:r>
              <w:t>….|___|</w:t>
            </w:r>
          </w:p>
        </w:tc>
      </w:tr>
    </w:tbl>
    <w:p w:rsidR="005F4CCC" w:rsidRPr="00A5523D" w:rsidRDefault="005F4CCC" w:rsidP="00A5523D">
      <w:pPr>
        <w:spacing w:after="16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5F4CCC" w:rsidRDefault="005F4CCC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5F4CCC" w:rsidRDefault="005F4CCC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7D383B" w:rsidRDefault="007D383B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7D383B" w:rsidRDefault="007D383B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7D383B" w:rsidRDefault="007D383B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7D383B" w:rsidRDefault="007D383B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7D383B" w:rsidRDefault="007D383B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7D383B" w:rsidRDefault="007D383B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7D383B" w:rsidRDefault="007D383B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7D383B" w:rsidRDefault="007D383B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bookmarkStart w:id="0" w:name="_GoBack"/>
      <w:bookmarkEnd w:id="0"/>
    </w:p>
    <w:p w:rsidR="00A5523D" w:rsidRPr="00A5523D" w:rsidRDefault="00A5523D" w:rsidP="00A5523D">
      <w:pPr>
        <w:spacing w:after="160" w:line="48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A5523D">
        <w:rPr>
          <w:rFonts w:ascii="Times New Roman" w:eastAsia="Calibri" w:hAnsi="Times New Roman" w:cs="Times New Roman"/>
          <w:b/>
          <w:sz w:val="24"/>
          <w:szCs w:val="24"/>
        </w:rPr>
        <w:lastRenderedPageBreak/>
        <w:t>Appendix B</w:t>
      </w:r>
    </w:p>
    <w:p w:rsidR="00A5523D" w:rsidRPr="00A5523D" w:rsidRDefault="00A5523D" w:rsidP="00A5523D">
      <w:pPr>
        <w:spacing w:after="160" w:line="48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5523D">
        <w:rPr>
          <w:rFonts w:ascii="Times New Roman" w:eastAsia="Calibri" w:hAnsi="Times New Roman" w:cs="Times New Roman"/>
          <w:sz w:val="24"/>
          <w:szCs w:val="24"/>
        </w:rPr>
        <w:t>Intera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8"/>
        <w:gridCol w:w="3150"/>
      </w:tblGrid>
      <w:tr w:rsidR="00A5523D" w:rsidRPr="00A5523D" w:rsidTr="00716684">
        <w:tc>
          <w:tcPr>
            <w:tcW w:w="5058" w:type="dxa"/>
          </w:tcPr>
          <w:p w:rsidR="00A5523D" w:rsidRPr="00A5523D" w:rsidRDefault="00A5523D" w:rsidP="00A5523D">
            <w:pPr>
              <w:spacing w:line="48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A5523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Interaction terms</w:t>
            </w:r>
          </w:p>
        </w:tc>
        <w:tc>
          <w:tcPr>
            <w:tcW w:w="3150" w:type="dxa"/>
          </w:tcPr>
          <w:p w:rsidR="00A5523D" w:rsidRPr="00A5523D" w:rsidRDefault="00A5523D" w:rsidP="00A5523D">
            <w:pPr>
              <w:spacing w:line="48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A5523D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-value in model</w:t>
            </w:r>
          </w:p>
        </w:tc>
      </w:tr>
      <w:tr w:rsidR="00A5523D" w:rsidRPr="00A5523D" w:rsidTr="00716684">
        <w:tc>
          <w:tcPr>
            <w:tcW w:w="5058" w:type="dxa"/>
          </w:tcPr>
          <w:p w:rsidR="00A5523D" w:rsidRPr="00A5523D" w:rsidRDefault="00A5523D" w:rsidP="00A5523D">
            <w:pPr>
              <w:spacing w:line="48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5523D">
              <w:rPr>
                <w:rFonts w:ascii="Times New Roman" w:eastAsia="Calibri" w:hAnsi="Times New Roman" w:cs="Times New Roman"/>
                <w:sz w:val="24"/>
                <w:szCs w:val="24"/>
              </w:rPr>
              <w:t>Household FI*father schooling years</w:t>
            </w:r>
          </w:p>
        </w:tc>
        <w:tc>
          <w:tcPr>
            <w:tcW w:w="3150" w:type="dxa"/>
          </w:tcPr>
          <w:p w:rsidR="00A5523D" w:rsidRPr="00A5523D" w:rsidRDefault="00A5523D" w:rsidP="00A5523D">
            <w:pPr>
              <w:spacing w:line="48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5523D">
              <w:rPr>
                <w:rFonts w:ascii="Times New Roman" w:eastAsia="Calibri" w:hAnsi="Times New Roman" w:cs="Times New Roman"/>
                <w:sz w:val="24"/>
                <w:szCs w:val="24"/>
              </w:rPr>
              <w:t>0.97</w:t>
            </w:r>
          </w:p>
        </w:tc>
      </w:tr>
      <w:tr w:rsidR="00A5523D" w:rsidRPr="00A5523D" w:rsidTr="00716684">
        <w:tc>
          <w:tcPr>
            <w:tcW w:w="5058" w:type="dxa"/>
          </w:tcPr>
          <w:p w:rsidR="00A5523D" w:rsidRPr="00A5523D" w:rsidRDefault="00A5523D" w:rsidP="00A5523D">
            <w:pPr>
              <w:spacing w:line="48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5523D">
              <w:rPr>
                <w:rFonts w:ascii="Times New Roman" w:eastAsia="Calibri" w:hAnsi="Times New Roman" w:cs="Times New Roman"/>
                <w:sz w:val="24"/>
                <w:szCs w:val="24"/>
              </w:rPr>
              <w:t>Household FI*mother schooling years</w:t>
            </w:r>
          </w:p>
        </w:tc>
        <w:tc>
          <w:tcPr>
            <w:tcW w:w="3150" w:type="dxa"/>
          </w:tcPr>
          <w:p w:rsidR="00A5523D" w:rsidRPr="00A5523D" w:rsidRDefault="00A5523D" w:rsidP="00A5523D">
            <w:pPr>
              <w:spacing w:line="48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5523D">
              <w:rPr>
                <w:rFonts w:ascii="Times New Roman" w:eastAsia="Calibri" w:hAnsi="Times New Roman" w:cs="Times New Roman"/>
                <w:sz w:val="24"/>
                <w:szCs w:val="24"/>
              </w:rPr>
              <w:t>0.59</w:t>
            </w:r>
          </w:p>
        </w:tc>
      </w:tr>
      <w:tr w:rsidR="00A5523D" w:rsidRPr="00A5523D" w:rsidTr="00716684">
        <w:tc>
          <w:tcPr>
            <w:tcW w:w="5058" w:type="dxa"/>
          </w:tcPr>
          <w:p w:rsidR="00A5523D" w:rsidRPr="00A5523D" w:rsidRDefault="00A5523D" w:rsidP="00A5523D">
            <w:pPr>
              <w:spacing w:line="48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5523D">
              <w:rPr>
                <w:rFonts w:ascii="Times New Roman" w:eastAsia="Calibri" w:hAnsi="Times New Roman" w:cs="Times New Roman"/>
                <w:sz w:val="24"/>
                <w:szCs w:val="24"/>
              </w:rPr>
              <w:t>Mother schooling years*father schooling years</w:t>
            </w:r>
          </w:p>
        </w:tc>
        <w:tc>
          <w:tcPr>
            <w:tcW w:w="3150" w:type="dxa"/>
          </w:tcPr>
          <w:p w:rsidR="00A5523D" w:rsidRPr="00A5523D" w:rsidRDefault="00A5523D" w:rsidP="00A5523D">
            <w:pPr>
              <w:spacing w:line="48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5523D">
              <w:rPr>
                <w:rFonts w:ascii="Times New Roman" w:eastAsia="Calibri" w:hAnsi="Times New Roman" w:cs="Times New Roman"/>
                <w:sz w:val="24"/>
                <w:szCs w:val="24"/>
              </w:rPr>
              <w:t>0.66</w:t>
            </w:r>
          </w:p>
        </w:tc>
      </w:tr>
      <w:tr w:rsidR="00A5523D" w:rsidRPr="00A5523D" w:rsidTr="00716684">
        <w:tc>
          <w:tcPr>
            <w:tcW w:w="5058" w:type="dxa"/>
          </w:tcPr>
          <w:p w:rsidR="00A5523D" w:rsidRPr="00A5523D" w:rsidRDefault="00A5523D" w:rsidP="00A5523D">
            <w:pPr>
              <w:spacing w:line="48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5523D">
              <w:rPr>
                <w:rFonts w:ascii="Times New Roman" w:eastAsia="Calibri" w:hAnsi="Times New Roman" w:cs="Times New Roman"/>
                <w:sz w:val="24"/>
                <w:szCs w:val="24"/>
              </w:rPr>
              <w:t>father schooling years*SES (1)</w:t>
            </w:r>
          </w:p>
          <w:p w:rsidR="00A5523D" w:rsidRPr="00A5523D" w:rsidRDefault="00A5523D" w:rsidP="00A5523D">
            <w:pPr>
              <w:spacing w:line="48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5523D">
              <w:rPr>
                <w:rFonts w:ascii="Times New Roman" w:eastAsia="Calibri" w:hAnsi="Times New Roman" w:cs="Times New Roman"/>
                <w:sz w:val="24"/>
                <w:szCs w:val="24"/>
              </w:rPr>
              <w:t>father schooling years*SES (2)</w:t>
            </w:r>
          </w:p>
        </w:tc>
        <w:tc>
          <w:tcPr>
            <w:tcW w:w="3150" w:type="dxa"/>
          </w:tcPr>
          <w:p w:rsidR="00A5523D" w:rsidRPr="00A5523D" w:rsidRDefault="00A5523D" w:rsidP="00A5523D">
            <w:pPr>
              <w:spacing w:line="48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5523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0.22, </w:t>
            </w:r>
          </w:p>
          <w:p w:rsidR="00A5523D" w:rsidRPr="00A5523D" w:rsidRDefault="00A5523D" w:rsidP="00A5523D">
            <w:pPr>
              <w:spacing w:line="48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5523D">
              <w:rPr>
                <w:rFonts w:ascii="Times New Roman" w:eastAsia="Calibri" w:hAnsi="Times New Roman" w:cs="Times New Roman"/>
                <w:sz w:val="24"/>
                <w:szCs w:val="24"/>
              </w:rPr>
              <w:t>0.50</w:t>
            </w:r>
          </w:p>
        </w:tc>
      </w:tr>
    </w:tbl>
    <w:p w:rsidR="00A5523D" w:rsidRPr="00A5523D" w:rsidRDefault="00A5523D" w:rsidP="00A5523D">
      <w:pPr>
        <w:spacing w:after="160" w:line="48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proofErr w:type="gramStart"/>
      <w:r w:rsidRPr="00A5523D">
        <w:rPr>
          <w:rFonts w:ascii="Times New Roman" w:eastAsia="Calibri" w:hAnsi="Times New Roman" w:cs="Times New Roman"/>
          <w:i/>
          <w:sz w:val="24"/>
          <w:szCs w:val="24"/>
        </w:rPr>
        <w:t>p-value</w:t>
      </w:r>
      <w:proofErr w:type="gramEnd"/>
      <w:r w:rsidRPr="00A5523D">
        <w:rPr>
          <w:rFonts w:ascii="Times New Roman" w:eastAsia="Calibri" w:hAnsi="Times New Roman" w:cs="Times New Roman"/>
          <w:i/>
          <w:sz w:val="24"/>
          <w:szCs w:val="24"/>
        </w:rPr>
        <w:t xml:space="preserve"> of &lt; 0.20 was considered significant</w:t>
      </w:r>
    </w:p>
    <w:p w:rsidR="004F120E" w:rsidRDefault="004F120E"/>
    <w:sectPr w:rsidR="004F120E" w:rsidSect="00692C0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61E4" w:rsidRDefault="004061E4">
      <w:pPr>
        <w:spacing w:after="0" w:line="240" w:lineRule="auto"/>
      </w:pPr>
      <w:r>
        <w:separator/>
      </w:r>
    </w:p>
  </w:endnote>
  <w:endnote w:type="continuationSeparator" w:id="0">
    <w:p w:rsidR="004061E4" w:rsidRDefault="00406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1752813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A489B" w:rsidRDefault="00CA489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383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A489B" w:rsidRDefault="00CA489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61E4" w:rsidRDefault="004061E4">
      <w:pPr>
        <w:spacing w:after="0" w:line="240" w:lineRule="auto"/>
      </w:pPr>
      <w:r>
        <w:separator/>
      </w:r>
    </w:p>
  </w:footnote>
  <w:footnote w:type="continuationSeparator" w:id="0">
    <w:p w:rsidR="004061E4" w:rsidRDefault="00406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58333238"/>
      <w:docPartObj>
        <w:docPartGallery w:val="Page Numbers (Top of Page)"/>
        <w:docPartUnique/>
      </w:docPartObj>
    </w:sdtPr>
    <w:sdtEndPr>
      <w:rPr>
        <w:noProof/>
      </w:rPr>
    </w:sdtEndPr>
    <w:sdtContent>
      <w:p w:rsidR="00692C02" w:rsidRDefault="00A5523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383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92C02" w:rsidRDefault="004061E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325F7E"/>
    <w:multiLevelType w:val="hybridMultilevel"/>
    <w:tmpl w:val="D16833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E5556C1"/>
    <w:multiLevelType w:val="hybridMultilevel"/>
    <w:tmpl w:val="D16833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jI3tLSwtDAzNzVS0lEKTi0uzszPAykwqgUA7YM5VywAAAA="/>
  </w:docVars>
  <w:rsids>
    <w:rsidRoot w:val="00A5523D"/>
    <w:rsid w:val="00321A41"/>
    <w:rsid w:val="004061E4"/>
    <w:rsid w:val="004F120E"/>
    <w:rsid w:val="005F4CCC"/>
    <w:rsid w:val="007D383B"/>
    <w:rsid w:val="008A7C2C"/>
    <w:rsid w:val="00A5523D"/>
    <w:rsid w:val="00B93F74"/>
    <w:rsid w:val="00CA489B"/>
    <w:rsid w:val="00E8024A"/>
    <w:rsid w:val="00EA7340"/>
    <w:rsid w:val="00F10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523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552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3D"/>
  </w:style>
  <w:style w:type="paragraph" w:styleId="Footer">
    <w:name w:val="footer"/>
    <w:basedOn w:val="Normal"/>
    <w:link w:val="FooterChar"/>
    <w:uiPriority w:val="99"/>
    <w:unhideWhenUsed/>
    <w:rsid w:val="00CA48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89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523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552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3D"/>
  </w:style>
  <w:style w:type="paragraph" w:styleId="Footer">
    <w:name w:val="footer"/>
    <w:basedOn w:val="Normal"/>
    <w:link w:val="FooterChar"/>
    <w:uiPriority w:val="99"/>
    <w:unhideWhenUsed/>
    <w:rsid w:val="00CA48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8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61</Words>
  <Characters>604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a Sheikh</dc:creator>
  <cp:lastModifiedBy>Sana Sheikh</cp:lastModifiedBy>
  <cp:revision>3</cp:revision>
  <dcterms:created xsi:type="dcterms:W3CDTF">2020-02-20T09:44:00Z</dcterms:created>
  <dcterms:modified xsi:type="dcterms:W3CDTF">2020-02-20T09:45:00Z</dcterms:modified>
</cp:coreProperties>
</file>